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sincere interest in the Police Officer position within the New Zealand Wellington region. As a dedicated and passionate individual with a strong commitment to public service, I am eager to contribute my skills, experience, and values to the Wellington Police Department. This opportunity aligns perfectly with my career goals of upholding law and order while fostering trust and safety in communities. I am particularly drawn to this role because of Wellington's reputation as a progressive city that prioritizes community engagement and innovative policing strategies. It is my belief that the New Zealand Wellington Police force embodies the ideals of integrity, fairness, and resilience—values I strive to uphold in every aspect of my life.</w:t>
      </w:r>
    </w:p>
    <w:bookmarkStart w:id="20" w:name="X370febc23b2be0be35f6a4962927891121bbe3f"/>
    <w:p>
      <w:pPr>
        <w:pStyle w:val="Heading2"/>
      </w:pPr>
      <w:r>
        <w:t xml:space="preserve">Why I Am Applying for the Police Officer Role in New Zealand Wellington</w:t>
      </w:r>
    </w:p>
    <w:p>
      <w:pPr>
        <w:pStyle w:val="FirstParagraph"/>
      </w:pPr>
      <w:r>
        <w:t xml:space="preserve">The decision to apply for a Police Officer position in New Zealand Wellington is rooted in my deep admiration for the city’s unique blend of urban energy and natural beauty, as well as its commitment to creating a safe and inclusive environment. Wellington, known as the "Haven of the South," is not only a cultural hub but also a place where community-driven initiatives shape public safety. I have always been inspired by New Zealand’s approach to policing, which emphasizes collaboration with local residents, cultural sensitivity, and proactive problem-solving. As a Police Officer in this region, I would have the privilege of working alongside professionals who share these principles and contribute to a society that values mutual respect and collective responsibility.</w:t>
      </w:r>
    </w:p>
    <w:p>
      <w:pPr>
        <w:pStyle w:val="BodyText"/>
      </w:pPr>
      <w:r>
        <w:t xml:space="preserve">My background in [mention relevant experience, e.g., "community service," "public safety training," or "law enforcement"] has prepared me to meet the challenges of this role. I hold [mention certifications, e.g., "a diploma in Community Safety" or "a degree in Criminal Justice"] and have [describe experience, e.g., "volunteered with local emergency response teams" or "participated in neighborhood watch programs"]. These experiences have honed my ability to communicate effectively, remain calm under pressure, and build strong relationships with diverse populations—skills that are essential for a Police Officer in Wellington. Furthermore, I am deeply committed to continuous learning and have sought opportunities to deepen my understanding of New Zealand’s legal framework and cultural context.</w:t>
      </w:r>
    </w:p>
    <w:bookmarkEnd w:id="20"/>
    <w:bookmarkStart w:id="21" w:name="my-qualifications-as-a-police-officer"/>
    <w:p>
      <w:pPr>
        <w:pStyle w:val="Heading2"/>
      </w:pPr>
      <w:r>
        <w:t xml:space="preserve">My Qualifications as a Police Officer</w:t>
      </w:r>
    </w:p>
    <w:p>
      <w:pPr>
        <w:pStyle w:val="FirstParagraph"/>
      </w:pPr>
      <w:r>
        <w:t xml:space="preserve">As a prospective Police Officer, I bring a unique combination of personal qualities and professional competencies. My [mention specific skill, e.g., "attention to detail," "physical fitness," or "decision-making abilities"] has been consistently demonstrated through [provide an example, e.g., "my work as a security officer in a high-traffic urban area" or "my volunteer efforts during community crises"]. I understand that the role of a Police Officer extends beyond enforcing laws—it involves being a trusted member of the community, a problem solver, and an advocate for justice. In Wellington, where cultural diversity is celebrated and innovation thrives, I am eager to apply my skills to address modern challenges such as cybercrime, mental health crises, and environmental protection.</w:t>
      </w:r>
    </w:p>
    <w:p>
      <w:pPr>
        <w:pStyle w:val="BodyText"/>
      </w:pPr>
      <w:r>
        <w:t xml:space="preserve">One of my core strengths is my ability to adapt to dynamic situations while maintaining composure. Whether responding to emergencies or engaging with residents in a non-confrontational manner, I prioritize empathy and professionalism. For instance, during [mention a relevant experience, e.g., "a community outreach event," "a public safety campaign," or "a training program"], I collaborated with local leaders to address concerns about [specific issue], which reinforced my belief in the power of dialogue and cooperation. This aligns perfectly with the mission of New Zealand Wellington Police, which is to serve as a partner rather than an authority figure in the community.</w:t>
      </w:r>
    </w:p>
    <w:bookmarkEnd w:id="21"/>
    <w:bookmarkStart w:id="22" w:name="my-commitment-to-new-zealand-wellington"/>
    <w:p>
      <w:pPr>
        <w:pStyle w:val="Heading2"/>
      </w:pPr>
      <w:r>
        <w:t xml:space="preserve">My Commitment to New Zealand Wellington</w:t>
      </w:r>
    </w:p>
    <w:p>
      <w:pPr>
        <w:pStyle w:val="FirstParagraph"/>
      </w:pPr>
      <w:r>
        <w:t xml:space="preserve">New Zealand Wellington is more than a location—it is a community defined by its values and vision. I am particularly inspired by the city’s focus on sustainability, inclusivity, and innovation. As a Police Officer here, I would have the opportunity to contribute to initiatives that reflect these principles, such as [mention specific examples if possible, e.g., "supporting local environmental conservation efforts" or "partnering with schools to promote youth safety"]. My goal is not only to protect the physical well-being of residents but also to strengthen the social fabric of Wellington through active engagement and education.</w:t>
      </w:r>
    </w:p>
    <w:p>
      <w:pPr>
        <w:pStyle w:val="BodyText"/>
      </w:pPr>
      <w:r>
        <w:t xml:space="preserve">I am also deeply aware of the importance of cultural competence in policing. New Zealand’s diverse population, including its Māori communities, requires officers who understand and respect different perspectives. I have [mention relevant experience or training, e.g., "completed workshops on Indigenous cultural awareness" or "studied the history and values of Aotearoa New Zealand"]. This knowledge equips me to approach every interaction with humility and a genuine desire to learn from others. In Wellington, where communities are as varied as they are vibrant, I believe this mindset is essential for building trust and ensuring equitable service.</w:t>
      </w:r>
    </w:p>
    <w:bookmarkEnd w:id="22"/>
    <w:bookmarkStart w:id="23" w:name="Xa5d9b2ba3fed17dccaef2f80c7b5dc4c8db6d7d"/>
    <w:p>
      <w:pPr>
        <w:pStyle w:val="Heading2"/>
      </w:pPr>
      <w:r>
        <w:t xml:space="preserve">Why I Believe in the Police Officer Role in New Zealand Wellington</w:t>
      </w:r>
    </w:p>
    <w:p>
      <w:pPr>
        <w:pStyle w:val="FirstParagraph"/>
      </w:pPr>
      <w:r>
        <w:t xml:space="preserve">The role of a Police Officer in New Zealand Wellington is both a privilege and a responsibility. It requires not only physical courage but also intellectual curiosity, emotional intelligence, and unwavering ethics. I am prepared to embrace these challenges with dedication and integrity. My motivation stems from a desire to make a tangible difference in people’s lives, whether by preventing crime, supporting victims of wrongdoing, or simply being present during moments of need.</w:t>
      </w:r>
    </w:p>
    <w:p>
      <w:pPr>
        <w:pStyle w:val="BodyText"/>
      </w:pPr>
      <w:r>
        <w:t xml:space="preserve">I am also drawn to the collaborative nature of policing in Wellington. The city’s police department is known for its partnerships with local organizations, schools, and businesses to address systemic issues. I would be honored to contribute my energy and ideas to such efforts, working alongside colleagues who share a vision of a safer, more connected community. In particular, I am excited about the opportunity to participate in programs that promote youth engagement and mental health support—areas where I believe my background and passion can add value.</w:t>
      </w:r>
    </w:p>
    <w:bookmarkEnd w:id="23"/>
    <w:bookmarkStart w:id="24" w:name="conclusion"/>
    <w:p>
      <w:pPr>
        <w:pStyle w:val="Heading2"/>
      </w:pPr>
      <w:r>
        <w:t xml:space="preserve">Conclusion</w:t>
      </w:r>
    </w:p>
    <w:p>
      <w:pPr>
        <w:pStyle w:val="FirstParagraph"/>
      </w:pPr>
      <w:r>
        <w:t xml:space="preserve">In conclusion, I am confident that my skills, experiences, and values align with the needs of the Police Officer role in New Zealand Wellington. I am eager to bring my dedication to service, my commitment to community safety, and my respect for New Zealand’s unique cultural heritage to this position. I would be grateful for the opportunity to discuss how I can contribute to the continued success of Wellington Police and its mission of protecting and serving the people of this remarkable city.</w:t>
      </w:r>
    </w:p>
    <w:p>
      <w:pPr>
        <w:pStyle w:val="BodyText"/>
      </w:pPr>
      <w:r>
        <w:t xml:space="preserve">Thank you for considering my application. I look forward to the possibility of contributing to New Zealand Wellington’s legacy as a safe, inclusive, and thriving commun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Police Officer Position in New Zealand Wellington</dc:title>
  <dc:creator/>
  <cp:keywords/>
  <dcterms:created xsi:type="dcterms:W3CDTF">2026-07-24T15:22:05Z</dcterms:created>
  <dcterms:modified xsi:type="dcterms:W3CDTF">2026-07-24T15:22:05Z</dcterms:modified>
</cp:coreProperties>
</file>

<file path=docProps/custom.xml><?xml version="1.0" encoding="utf-8"?>
<Properties xmlns="http://schemas.openxmlformats.org/officeDocument/2006/custom-properties" xmlns:vt="http://schemas.openxmlformats.org/officeDocument/2006/docPropsVTypes"/>
</file>